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2"/>
        <w:tblW w:w="11718" w:type="dxa"/>
        <w:tblLook w:val="04A0" w:firstRow="1" w:lastRow="0" w:firstColumn="1" w:lastColumn="0" w:noHBand="0" w:noVBand="1"/>
      </w:tblPr>
      <w:tblGrid>
        <w:gridCol w:w="2239"/>
        <w:gridCol w:w="174"/>
        <w:gridCol w:w="1308"/>
        <w:gridCol w:w="1324"/>
        <w:gridCol w:w="158"/>
        <w:gridCol w:w="187"/>
        <w:gridCol w:w="1295"/>
        <w:gridCol w:w="132"/>
        <w:gridCol w:w="1102"/>
        <w:gridCol w:w="118"/>
        <w:gridCol w:w="914"/>
        <w:gridCol w:w="131"/>
        <w:gridCol w:w="2636"/>
      </w:tblGrid>
      <w:tr w:rsidR="0049605A" w:rsidRPr="00757108" w14:paraId="5781E5CE" w14:textId="77777777" w:rsidTr="00757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0" w:type="dxa"/>
            <w:gridSpan w:val="6"/>
            <w:noWrap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640"/>
            </w:tblGrid>
            <w:tr w:rsidR="0049605A" w:rsidRPr="00757108" w14:paraId="6AB093B8" w14:textId="77777777">
              <w:trPr>
                <w:trHeight w:val="2085"/>
                <w:tblCellSpacing w:w="0" w:type="dxa"/>
              </w:trPr>
              <w:tc>
                <w:tcPr>
                  <w:tcW w:w="46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2800BA" w14:textId="1F319948" w:rsidR="0049605A" w:rsidRPr="00757108" w:rsidRDefault="00757108" w:rsidP="0049605A">
                  <w:pPr>
                    <w:spacing w:after="0" w:line="240" w:lineRule="auto"/>
                    <w:rPr>
                      <w:rFonts w:ascii="Abadi MT Std Condensed" w:eastAsia="Times New Roman" w:hAnsi="Abadi MT Std Condensed" w:cs="Calibri"/>
                      <w:color w:val="000000"/>
                      <w:sz w:val="28"/>
                      <w:szCs w:val="28"/>
                    </w:rPr>
                  </w:pPr>
                  <w:r w:rsidRPr="00757108">
                    <w:rPr>
                      <w:rFonts w:ascii="Abadi MT Std Condensed" w:eastAsia="Times New Roman" w:hAnsi="Abadi MT Std Condensed" w:cs="Calibri"/>
                      <w:noProof/>
                      <w:color w:val="000000"/>
                      <w:sz w:val="28"/>
                      <w:szCs w:val="28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2576" behindDoc="0" locked="0" layoutInCell="1" allowOverlap="1" wp14:anchorId="36D9E40C" wp14:editId="620D660B">
                            <wp:simplePos x="0" y="0"/>
                            <wp:positionH relativeFrom="column">
                              <wp:posOffset>1804670</wp:posOffset>
                            </wp:positionH>
                            <wp:positionV relativeFrom="paragraph">
                              <wp:posOffset>29210</wp:posOffset>
                            </wp:positionV>
                            <wp:extent cx="4136390" cy="556260"/>
                            <wp:effectExtent l="0" t="0" r="0" b="0"/>
                            <wp:wrapNone/>
                            <wp:docPr id="3" name="Rectangl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60C068A-AB03-4805-AF68-A2FFE2A42249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136390" cy="5562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4"/>
                                    </a:solidFill>
                                  </wps:spPr>
                                  <wps:txbx>
                                    <w:txbxContent>
                                      <w:p w14:paraId="6A0C7C1E" w14:textId="77777777" w:rsidR="0049605A" w:rsidRPr="00757108" w:rsidRDefault="0049605A" w:rsidP="0049605A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  <w:jc w:val="center"/>
                                          <w:rPr>
                                            <w:rFonts w:ascii="Abadi MT Std Condensed" w:hAnsi="Abadi MT Std Condensed"/>
                                          </w:rPr>
                                        </w:pPr>
                                        <w:r w:rsidRPr="00757108">
                                          <w:rPr>
                                            <w:rFonts w:ascii="Abadi MT Std Condensed" w:hAnsi="Abadi MT Std Condensed" w:cstheme="minorBidi"/>
                                            <w:color w:val="000000" w:themeColor="text1"/>
                                            <w:sz w:val="64"/>
                                            <w:szCs w:val="64"/>
                                            <w14:shadow w14:blurRad="38100" w14:dist="19050" w14:dir="2700000" w14:sx="100000" w14:sy="100000" w14:kx="0" w14:ky="0" w14:algn="tl">
                                              <w14:schemeClr w14:val="dk1">
                                                <w14:alpha w14:val="60000"/>
                                              </w14:schemeClr>
                                            </w14:shadow>
                                          </w:rPr>
                                          <w:t>TRUCK</w:t>
                                        </w:r>
                                        <w:r w:rsidRPr="00757108">
                                          <w:rPr>
                                            <w:rFonts w:ascii="Abadi MT Std Condensed" w:hAnsi="Abadi MT Std Condensed" w:cstheme="minorBidi"/>
                                            <w:color w:val="000000" w:themeColor="text1"/>
                                            <w:position w:val="1"/>
                                            <w:sz w:val="64"/>
                                            <w:szCs w:val="64"/>
                                            <w14:shadow w14:blurRad="38100" w14:dist="19050" w14:dir="2700000" w14:sx="100000" w14:sy="100000" w14:kx="0" w14:ky="0" w14:algn="tl">
                                              <w14:schemeClr w14:val="dk1">
                                                <w14:alpha w14:val="60000"/>
                                              </w14:schemeClr>
                                            </w14:shadow>
                                          </w:rPr>
                                          <w:t xml:space="preserve"> MAINTENANCE LOG</w:t>
                                        </w:r>
                                      </w:p>
                                    </w:txbxContent>
                                  </wps:txbx>
                                  <wps:bodyPr wrap="square" lIns="91440" tIns="45720" rIns="91440" bIns="4572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6D9E40C" id="Rectangle 3" o:spid="_x0000_s1026" style="position:absolute;margin-left:142.1pt;margin-top:2.3pt;width:325.7pt;height:43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" fillcolor="#ffc000 [3207]" stroked="f">
                            <v:textbox>
                              <w:txbxContent>
                                <w:p w14:paraId="6A0C7C1E" w14:textId="77777777" w:rsidR="0049605A" w:rsidRPr="00757108" w:rsidRDefault="0049605A" w:rsidP="0049605A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 MT Std Condensed" w:hAnsi="Abadi MT Std Condensed"/>
                                    </w:rPr>
                                  </w:pPr>
                                  <w:r w:rsidRPr="00757108">
                                    <w:rPr>
                                      <w:rFonts w:ascii="Abadi MT Std Condensed" w:hAnsi="Abadi MT Std Condensed" w:cstheme="minorBidi"/>
                                      <w:color w:val="000000" w:themeColor="text1"/>
                                      <w:sz w:val="64"/>
                                      <w:szCs w:val="6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>TRUCK</w:t>
                                  </w:r>
                                  <w:r w:rsidRPr="00757108">
                                    <w:rPr>
                                      <w:rFonts w:ascii="Abadi MT Std Condensed" w:hAnsi="Abadi MT Std Condensed" w:cstheme="minorBidi"/>
                                      <w:color w:val="000000" w:themeColor="text1"/>
                                      <w:position w:val="1"/>
                                      <w:sz w:val="64"/>
                                      <w:szCs w:val="6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 xml:space="preserve"> MAINTENANCE LOG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</w:tc>
            </w:tr>
          </w:tbl>
          <w:p w14:paraId="131FE3DF" w14:textId="77777777" w:rsidR="0049605A" w:rsidRPr="00757108" w:rsidRDefault="0049605A" w:rsidP="0049605A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27" w:type="dxa"/>
            <w:gridSpan w:val="2"/>
            <w:noWrap/>
            <w:hideMark/>
          </w:tcPr>
          <w:p w14:paraId="49759650" w14:textId="77777777" w:rsidR="0049605A" w:rsidRPr="00757108" w:rsidRDefault="0049605A" w:rsidP="004960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220" w:type="dxa"/>
            <w:gridSpan w:val="2"/>
            <w:noWrap/>
            <w:hideMark/>
          </w:tcPr>
          <w:p w14:paraId="3F144CA9" w14:textId="77777777" w:rsidR="0049605A" w:rsidRPr="00757108" w:rsidRDefault="0049605A" w:rsidP="004960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045" w:type="dxa"/>
            <w:gridSpan w:val="2"/>
            <w:noWrap/>
            <w:hideMark/>
          </w:tcPr>
          <w:p w14:paraId="08CDC1D2" w14:textId="191F40BE" w:rsidR="0049605A" w:rsidRPr="00757108" w:rsidRDefault="0049605A" w:rsidP="004960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2636" w:type="dxa"/>
            <w:noWrap/>
            <w:hideMark/>
          </w:tcPr>
          <w:p w14:paraId="58914145" w14:textId="52804DB2" w:rsidR="0049605A" w:rsidRPr="00757108" w:rsidRDefault="0049605A" w:rsidP="004960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</w:tr>
      <w:tr w:rsidR="0049605A" w:rsidRPr="00757108" w14:paraId="3DFB33DA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gridSpan w:val="2"/>
            <w:noWrap/>
            <w:hideMark/>
          </w:tcPr>
          <w:p w14:paraId="2D5A05B3" w14:textId="77777777" w:rsidR="0049605A" w:rsidRPr="00757108" w:rsidRDefault="0049605A" w:rsidP="0049605A">
            <w:pPr>
              <w:rPr>
                <w:rFonts w:ascii="Abadi MT Std Condensed" w:eastAsia="Times New Roman" w:hAnsi="Abadi MT Std Condensed" w:cs="Calibri"/>
                <w:b w:val="0"/>
                <w:bCs w:val="0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FORD</w:t>
            </w:r>
          </w:p>
        </w:tc>
        <w:tc>
          <w:tcPr>
            <w:tcW w:w="2632" w:type="dxa"/>
            <w:gridSpan w:val="2"/>
            <w:noWrap/>
            <w:hideMark/>
          </w:tcPr>
          <w:p w14:paraId="71997326" w14:textId="77777777" w:rsidR="0049605A" w:rsidRPr="00757108" w:rsidRDefault="0049605A" w:rsidP="004960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F-650</w:t>
            </w:r>
          </w:p>
        </w:tc>
        <w:tc>
          <w:tcPr>
            <w:tcW w:w="345" w:type="dxa"/>
            <w:gridSpan w:val="2"/>
            <w:noWrap/>
            <w:hideMark/>
          </w:tcPr>
          <w:p w14:paraId="26E371D1" w14:textId="77777777" w:rsidR="0049605A" w:rsidRPr="00757108" w:rsidRDefault="0049605A" w:rsidP="004960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27" w:type="dxa"/>
            <w:gridSpan w:val="2"/>
            <w:noWrap/>
            <w:hideMark/>
          </w:tcPr>
          <w:p w14:paraId="7E921FE3" w14:textId="77777777" w:rsidR="0049605A" w:rsidRPr="00757108" w:rsidRDefault="0049605A" w:rsidP="004960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&lt;YEAR&gt;</w:t>
            </w:r>
          </w:p>
        </w:tc>
        <w:tc>
          <w:tcPr>
            <w:tcW w:w="2265" w:type="dxa"/>
            <w:gridSpan w:val="4"/>
            <w:noWrap/>
            <w:hideMark/>
          </w:tcPr>
          <w:p w14:paraId="46DE33D0" w14:textId="2A116B6E" w:rsidR="0049605A" w:rsidRPr="00757108" w:rsidRDefault="000031DD" w:rsidP="004960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NRE 2258</w:t>
            </w:r>
          </w:p>
        </w:tc>
        <w:tc>
          <w:tcPr>
            <w:tcW w:w="2636" w:type="dxa"/>
            <w:noWrap/>
            <w:hideMark/>
          </w:tcPr>
          <w:p w14:paraId="55767F37" w14:textId="77777777" w:rsidR="0049605A" w:rsidRPr="00757108" w:rsidRDefault="0049605A" w:rsidP="004960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MM/DD/YYYY</w:t>
            </w:r>
          </w:p>
        </w:tc>
      </w:tr>
      <w:tr w:rsidR="0049605A" w:rsidRPr="00757108" w14:paraId="708717B3" w14:textId="77777777" w:rsidTr="00757108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gridSpan w:val="2"/>
            <w:noWrap/>
            <w:hideMark/>
          </w:tcPr>
          <w:p w14:paraId="690107FC" w14:textId="77777777" w:rsidR="0049605A" w:rsidRPr="00757108" w:rsidRDefault="0049605A" w:rsidP="0049605A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BRAND</w:t>
            </w:r>
          </w:p>
        </w:tc>
        <w:tc>
          <w:tcPr>
            <w:tcW w:w="2632" w:type="dxa"/>
            <w:gridSpan w:val="2"/>
            <w:noWrap/>
            <w:hideMark/>
          </w:tcPr>
          <w:p w14:paraId="679C4DEC" w14:textId="77777777" w:rsidR="0049605A" w:rsidRPr="00757108" w:rsidRDefault="0049605A" w:rsidP="004960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AIKE</w:t>
            </w:r>
          </w:p>
        </w:tc>
        <w:tc>
          <w:tcPr>
            <w:tcW w:w="345" w:type="dxa"/>
            <w:gridSpan w:val="2"/>
            <w:noWrap/>
            <w:hideMark/>
          </w:tcPr>
          <w:p w14:paraId="72664ED7" w14:textId="77777777" w:rsidR="0049605A" w:rsidRPr="00757108" w:rsidRDefault="0049605A" w:rsidP="004960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27" w:type="dxa"/>
            <w:gridSpan w:val="2"/>
            <w:noWrap/>
            <w:hideMark/>
          </w:tcPr>
          <w:p w14:paraId="59EB94D3" w14:textId="77777777" w:rsidR="0049605A" w:rsidRPr="00757108" w:rsidRDefault="0049605A" w:rsidP="004960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EAR</w:t>
            </w:r>
          </w:p>
        </w:tc>
        <w:tc>
          <w:tcPr>
            <w:tcW w:w="1220" w:type="dxa"/>
            <w:gridSpan w:val="2"/>
            <w:noWrap/>
            <w:hideMark/>
          </w:tcPr>
          <w:p w14:paraId="3DB95345" w14:textId="77777777" w:rsidR="0049605A" w:rsidRPr="00757108" w:rsidRDefault="0049605A" w:rsidP="004960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PLATE NO.</w:t>
            </w:r>
          </w:p>
        </w:tc>
        <w:tc>
          <w:tcPr>
            <w:tcW w:w="1045" w:type="dxa"/>
            <w:gridSpan w:val="2"/>
            <w:noWrap/>
            <w:hideMark/>
          </w:tcPr>
          <w:p w14:paraId="09BC5822" w14:textId="77777777" w:rsidR="0049605A" w:rsidRPr="00757108" w:rsidRDefault="0049605A" w:rsidP="004960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2636" w:type="dxa"/>
            <w:noWrap/>
            <w:hideMark/>
          </w:tcPr>
          <w:p w14:paraId="198DD091" w14:textId="77777777" w:rsidR="0049605A" w:rsidRPr="00757108" w:rsidRDefault="0049605A" w:rsidP="004960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DATE UPDATED</w:t>
            </w:r>
          </w:p>
        </w:tc>
      </w:tr>
      <w:tr w:rsidR="0049605A" w:rsidRPr="00757108" w14:paraId="6F095617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0" w:type="dxa"/>
            <w:gridSpan w:val="6"/>
            <w:noWrap/>
            <w:hideMark/>
          </w:tcPr>
          <w:p w14:paraId="09A523BE" w14:textId="77777777" w:rsidR="0049605A" w:rsidRPr="00757108" w:rsidRDefault="0049605A" w:rsidP="0049605A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27" w:type="dxa"/>
            <w:gridSpan w:val="2"/>
            <w:noWrap/>
            <w:hideMark/>
          </w:tcPr>
          <w:p w14:paraId="1F58F14A" w14:textId="77777777" w:rsidR="0049605A" w:rsidRPr="00757108" w:rsidRDefault="0049605A" w:rsidP="004960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220" w:type="dxa"/>
            <w:gridSpan w:val="2"/>
            <w:noWrap/>
            <w:hideMark/>
          </w:tcPr>
          <w:p w14:paraId="322D5F61" w14:textId="77777777" w:rsidR="0049605A" w:rsidRPr="00757108" w:rsidRDefault="0049605A" w:rsidP="004960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045" w:type="dxa"/>
            <w:gridSpan w:val="2"/>
            <w:noWrap/>
            <w:hideMark/>
          </w:tcPr>
          <w:p w14:paraId="11B0C842" w14:textId="77777777" w:rsidR="0049605A" w:rsidRPr="00757108" w:rsidRDefault="0049605A" w:rsidP="004960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2636" w:type="dxa"/>
            <w:noWrap/>
            <w:hideMark/>
          </w:tcPr>
          <w:p w14:paraId="45FF5269" w14:textId="77777777" w:rsidR="0049605A" w:rsidRPr="00757108" w:rsidRDefault="0049605A" w:rsidP="004960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</w:tr>
      <w:tr w:rsidR="0049605A" w:rsidRPr="00757108" w14:paraId="6C295911" w14:textId="77777777" w:rsidTr="00757108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  <w:hideMark/>
          </w:tcPr>
          <w:p w14:paraId="54666EFC" w14:textId="77777777" w:rsidR="0049605A" w:rsidRPr="00757108" w:rsidRDefault="0049605A" w:rsidP="0049605A">
            <w:pPr>
              <w:jc w:val="center"/>
              <w:rPr>
                <w:rFonts w:ascii="Abadi MT Std Condensed" w:eastAsia="Times New Roman" w:hAnsi="Abadi MT Std Condensed" w:cs="Calibri"/>
                <w:b w:val="0"/>
                <w:bCs w:val="0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Check</w:t>
            </w:r>
          </w:p>
        </w:tc>
        <w:tc>
          <w:tcPr>
            <w:tcW w:w="5680" w:type="dxa"/>
            <w:gridSpan w:val="8"/>
            <w:noWrap/>
            <w:hideMark/>
          </w:tcPr>
          <w:p w14:paraId="78BC9508" w14:textId="77777777" w:rsidR="0049605A" w:rsidRPr="00757108" w:rsidRDefault="0049605A" w:rsidP="004960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Last Completed</w:t>
            </w:r>
          </w:p>
        </w:tc>
        <w:tc>
          <w:tcPr>
            <w:tcW w:w="1032" w:type="dxa"/>
            <w:gridSpan w:val="2"/>
            <w:noWrap/>
            <w:hideMark/>
          </w:tcPr>
          <w:p w14:paraId="75AE4BCA" w14:textId="77777777" w:rsidR="0049605A" w:rsidRPr="00757108" w:rsidRDefault="0049605A" w:rsidP="004960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Mileage</w:t>
            </w:r>
          </w:p>
        </w:tc>
        <w:tc>
          <w:tcPr>
            <w:tcW w:w="2767" w:type="dxa"/>
            <w:gridSpan w:val="2"/>
            <w:noWrap/>
            <w:hideMark/>
          </w:tcPr>
          <w:p w14:paraId="3A9E7633" w14:textId="77777777" w:rsidR="0049605A" w:rsidRPr="00757108" w:rsidRDefault="0049605A" w:rsidP="004960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Notes</w:t>
            </w:r>
          </w:p>
        </w:tc>
      </w:tr>
      <w:tr w:rsidR="00B149D3" w:rsidRPr="00757108" w14:paraId="1EDD2CC0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  <w:hideMark/>
          </w:tcPr>
          <w:p w14:paraId="094AD984" w14:textId="77777777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Oil Change</w:t>
            </w:r>
          </w:p>
        </w:tc>
        <w:tc>
          <w:tcPr>
            <w:tcW w:w="1482" w:type="dxa"/>
            <w:gridSpan w:val="2"/>
            <w:noWrap/>
            <w:hideMark/>
          </w:tcPr>
          <w:p w14:paraId="7404D235" w14:textId="6C14D0D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713FE58C" w14:textId="2D2BB66F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72483E91" w14:textId="01028F87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1A64A08E" w14:textId="5A48E14B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  <w:hideMark/>
          </w:tcPr>
          <w:p w14:paraId="2170155F" w14:textId="17F49D18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16710</w:t>
            </w:r>
          </w:p>
        </w:tc>
        <w:tc>
          <w:tcPr>
            <w:tcW w:w="2767" w:type="dxa"/>
            <w:gridSpan w:val="2"/>
            <w:noWrap/>
            <w:hideMark/>
          </w:tcPr>
          <w:p w14:paraId="63F09050" w14:textId="67E3B271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5E1A8262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68A5622F" w14:textId="650EDC2A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Hoses</w:t>
            </w:r>
          </w:p>
        </w:tc>
        <w:tc>
          <w:tcPr>
            <w:tcW w:w="1482" w:type="dxa"/>
            <w:gridSpan w:val="2"/>
            <w:noWrap/>
          </w:tcPr>
          <w:p w14:paraId="075C7034" w14:textId="759BACC7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00492F92" w14:textId="25418F70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12B2B2BF" w14:textId="5F28953A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38909C20" w14:textId="32F1AE3C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1EC2500B" w14:textId="7CB5F74E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1F85765D" w14:textId="6BDD5E6C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45495CFE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306B690D" w14:textId="30DAD9AF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Anti-Freeze/Coolant</w:t>
            </w:r>
          </w:p>
        </w:tc>
        <w:tc>
          <w:tcPr>
            <w:tcW w:w="1482" w:type="dxa"/>
            <w:gridSpan w:val="2"/>
            <w:noWrap/>
          </w:tcPr>
          <w:p w14:paraId="23A9F071" w14:textId="704039D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4979D4ED" w14:textId="267C557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61EA5293" w14:textId="0AE67B7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756EC05E" w14:textId="471A31AF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34D6D6BA" w14:textId="52F0D0AD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1715</w:t>
            </w:r>
          </w:p>
        </w:tc>
        <w:tc>
          <w:tcPr>
            <w:tcW w:w="2767" w:type="dxa"/>
            <w:gridSpan w:val="2"/>
            <w:noWrap/>
          </w:tcPr>
          <w:p w14:paraId="30F86BB9" w14:textId="7B826F56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4F5FCD3F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5276E131" w14:textId="66D55DE8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 xml:space="preserve">Air </w:t>
            </w:r>
            <w:r w:rsidR="009826A7"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Pressure</w:t>
            </w:r>
            <w:r w:rsidR="00C86DF1"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s</w:t>
            </w:r>
          </w:p>
        </w:tc>
        <w:tc>
          <w:tcPr>
            <w:tcW w:w="1482" w:type="dxa"/>
            <w:gridSpan w:val="2"/>
            <w:noWrap/>
          </w:tcPr>
          <w:p w14:paraId="35AA0951" w14:textId="6AF6D393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57342D35" w14:textId="55F6250F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07B740B8" w14:textId="5EF8A32A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1C3A8CFE" w14:textId="03985F9F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0D3F9DF4" w14:textId="079916AE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5C9B5D86" w14:textId="1707C25E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04DC3CA0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74C4A4E" w14:textId="100E6D04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Air Filter</w:t>
            </w:r>
          </w:p>
        </w:tc>
        <w:tc>
          <w:tcPr>
            <w:tcW w:w="1482" w:type="dxa"/>
            <w:gridSpan w:val="2"/>
            <w:noWrap/>
          </w:tcPr>
          <w:p w14:paraId="14CB56D3" w14:textId="1A1FA7B7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57CE90E0" w14:textId="1FB8499F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2A98D25E" w14:textId="7BED1873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43CB36B1" w14:textId="51CFDCC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65FDF645" w14:textId="2E549E06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5ADDAA54" w14:textId="7F3F11B6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50E66F80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2D52603E" w14:textId="33505CC4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Fuel Filter</w:t>
            </w:r>
          </w:p>
        </w:tc>
        <w:tc>
          <w:tcPr>
            <w:tcW w:w="1482" w:type="dxa"/>
            <w:gridSpan w:val="2"/>
            <w:noWrap/>
          </w:tcPr>
          <w:p w14:paraId="4C42F500" w14:textId="4B71CDF4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3FBDEFF8" w14:textId="31976289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74ABD74E" w14:textId="17ABFF82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7F6FBFD9" w14:textId="3C75DA9F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7D1FD30D" w14:textId="1050C8AD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6715</w:t>
            </w:r>
          </w:p>
        </w:tc>
        <w:tc>
          <w:tcPr>
            <w:tcW w:w="2767" w:type="dxa"/>
            <w:gridSpan w:val="2"/>
            <w:noWrap/>
          </w:tcPr>
          <w:p w14:paraId="48F0973A" w14:textId="062F5032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21B19C1B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206D638A" w14:textId="35BE8476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Tire Pressures</w:t>
            </w:r>
          </w:p>
        </w:tc>
        <w:tc>
          <w:tcPr>
            <w:tcW w:w="1482" w:type="dxa"/>
            <w:gridSpan w:val="2"/>
            <w:noWrap/>
          </w:tcPr>
          <w:p w14:paraId="1F906FFD" w14:textId="67F6E58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03250200" w14:textId="60243C3E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3DCA593F" w14:textId="69280B8F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234" w:type="dxa"/>
            <w:gridSpan w:val="2"/>
          </w:tcPr>
          <w:p w14:paraId="16CE95EA" w14:textId="40506283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0E59FC31" w14:textId="66E01534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86710</w:t>
            </w:r>
          </w:p>
        </w:tc>
        <w:tc>
          <w:tcPr>
            <w:tcW w:w="2767" w:type="dxa"/>
            <w:gridSpan w:val="2"/>
            <w:noWrap/>
          </w:tcPr>
          <w:p w14:paraId="2D2C9089" w14:textId="3D9A4F05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7CB8C22C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2A35148" w14:textId="56FE1F5F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Tire Rotate &amp; Alignment</w:t>
            </w:r>
          </w:p>
        </w:tc>
        <w:tc>
          <w:tcPr>
            <w:tcW w:w="1482" w:type="dxa"/>
            <w:gridSpan w:val="2"/>
            <w:noWrap/>
          </w:tcPr>
          <w:p w14:paraId="4E71D8F3" w14:textId="05CF53DE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009CB90D" w14:textId="63D65891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1773D8E1" w14:textId="3110A624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5253E935" w14:textId="66C28965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782687CE" w14:textId="501DCB1F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36714</w:t>
            </w:r>
          </w:p>
        </w:tc>
        <w:tc>
          <w:tcPr>
            <w:tcW w:w="2767" w:type="dxa"/>
            <w:gridSpan w:val="2"/>
            <w:noWrap/>
          </w:tcPr>
          <w:p w14:paraId="7934E16B" w14:textId="22063F87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51AD5B2C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482F842C" w14:textId="028F8BD8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Front Tire Replaced</w:t>
            </w:r>
          </w:p>
        </w:tc>
        <w:tc>
          <w:tcPr>
            <w:tcW w:w="1482" w:type="dxa"/>
            <w:gridSpan w:val="2"/>
            <w:noWrap/>
          </w:tcPr>
          <w:p w14:paraId="61EE5EA1" w14:textId="7DD1227E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10B12DBE" w14:textId="64BFDAA8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78349109" w14:textId="2F345D36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13ACFD42" w14:textId="06E8B5F7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6E7C9189" w14:textId="289973F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3BE81654" w14:textId="2201824D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3FBA1399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489E51E2" w14:textId="608EBA55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Rear Tire Replaced</w:t>
            </w:r>
          </w:p>
        </w:tc>
        <w:tc>
          <w:tcPr>
            <w:tcW w:w="1482" w:type="dxa"/>
            <w:gridSpan w:val="2"/>
            <w:noWrap/>
          </w:tcPr>
          <w:p w14:paraId="7CB8345F" w14:textId="5B253A7A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41BE2895" w14:textId="2EF07BB8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3727B093" w14:textId="5AC72114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08ADC615" w14:textId="244CD0F0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0D94BC78" w14:textId="31F84468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1E0EFAD9" w14:textId="1C650C9F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59247206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64305033" w14:textId="66372BE4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Spare Tire</w:t>
            </w:r>
          </w:p>
        </w:tc>
        <w:tc>
          <w:tcPr>
            <w:tcW w:w="1482" w:type="dxa"/>
            <w:gridSpan w:val="2"/>
            <w:noWrap/>
          </w:tcPr>
          <w:p w14:paraId="2C819F27" w14:textId="3E413A27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03C360DB" w14:textId="6BA1E422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7967622F" w14:textId="3CB9EB48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0E2EA0DC" w14:textId="4383F79B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2DDDCE19" w14:textId="38BED5F8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31385512" w14:textId="0C234AB6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413505D4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6ACC6053" w14:textId="2A2D7540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Brake Lights</w:t>
            </w:r>
          </w:p>
        </w:tc>
        <w:tc>
          <w:tcPr>
            <w:tcW w:w="1482" w:type="dxa"/>
            <w:gridSpan w:val="2"/>
            <w:noWrap/>
          </w:tcPr>
          <w:p w14:paraId="3D984976" w14:textId="6760D038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164710B5" w14:textId="40F5E3C3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3F58A541" w14:textId="342F79CC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46C87C9D" w14:textId="1C60454D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14617040" w14:textId="344F6BAC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6715</w:t>
            </w:r>
          </w:p>
        </w:tc>
        <w:tc>
          <w:tcPr>
            <w:tcW w:w="2767" w:type="dxa"/>
            <w:gridSpan w:val="2"/>
            <w:noWrap/>
          </w:tcPr>
          <w:p w14:paraId="791BF939" w14:textId="65E27103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Replace Brake Lights</w:t>
            </w:r>
          </w:p>
        </w:tc>
      </w:tr>
      <w:tr w:rsidR="00B149D3" w:rsidRPr="00757108" w14:paraId="415F4F3D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D42869A" w14:textId="006FAFA8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Head Lights</w:t>
            </w:r>
          </w:p>
        </w:tc>
        <w:tc>
          <w:tcPr>
            <w:tcW w:w="1482" w:type="dxa"/>
            <w:gridSpan w:val="2"/>
            <w:noWrap/>
          </w:tcPr>
          <w:p w14:paraId="4C327CEA" w14:textId="0820DD52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47EEF4F9" w14:textId="3B165D87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3538D7BD" w14:textId="640ECAEC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60B93AFC" w14:textId="268BB97F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3D18C0C5" w14:textId="5957F6FB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6715</w:t>
            </w:r>
          </w:p>
        </w:tc>
        <w:tc>
          <w:tcPr>
            <w:tcW w:w="2767" w:type="dxa"/>
            <w:gridSpan w:val="2"/>
            <w:noWrap/>
          </w:tcPr>
          <w:p w14:paraId="79A81CA1" w14:textId="1EAADDB7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Clean Head Lights</w:t>
            </w:r>
          </w:p>
        </w:tc>
      </w:tr>
      <w:tr w:rsidR="00B149D3" w:rsidRPr="00757108" w14:paraId="7B7863E7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FD7C11F" w14:textId="549D85D5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Tail Lights</w:t>
            </w:r>
          </w:p>
        </w:tc>
        <w:tc>
          <w:tcPr>
            <w:tcW w:w="1482" w:type="dxa"/>
            <w:gridSpan w:val="2"/>
            <w:noWrap/>
          </w:tcPr>
          <w:p w14:paraId="63187BA8" w14:textId="6FD7589F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3D4CBB1E" w14:textId="1C0889DA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43B334A1" w14:textId="0E9D37E8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4CF6F04F" w14:textId="40766C3D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386DEF26" w14:textId="1A233967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6C7C6695" w14:textId="545DE4B5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791D4B7C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3108CDA" w14:textId="73E5C2B7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Hazard Lights</w:t>
            </w:r>
          </w:p>
        </w:tc>
        <w:tc>
          <w:tcPr>
            <w:tcW w:w="1482" w:type="dxa"/>
            <w:gridSpan w:val="2"/>
            <w:noWrap/>
          </w:tcPr>
          <w:p w14:paraId="2CF83BB9" w14:textId="336FB0B1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4A17E859" w14:textId="311BC7C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12397B65" w14:textId="11CADBFB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423F9C18" w14:textId="2E65EDBF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1D542CB9" w14:textId="175E8FC2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41446D2E" w14:textId="21BDB103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5BD84666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6969D7F" w14:textId="131193BE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Inside Car Lights</w:t>
            </w:r>
          </w:p>
        </w:tc>
        <w:tc>
          <w:tcPr>
            <w:tcW w:w="1482" w:type="dxa"/>
            <w:gridSpan w:val="2"/>
            <w:noWrap/>
          </w:tcPr>
          <w:p w14:paraId="5B24D1A6" w14:textId="5EDA438D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2E8BB635" w14:textId="053C8806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40D9CE1E" w14:textId="7E3B100A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7EC53DF2" w14:textId="3AE342E0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6FE66014" w14:textId="3B894CF0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7400C025" w14:textId="1D596A8E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2D048ABE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76BF38C2" w14:textId="224B78E9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Windshield Washer Fluid</w:t>
            </w:r>
          </w:p>
        </w:tc>
        <w:tc>
          <w:tcPr>
            <w:tcW w:w="1482" w:type="dxa"/>
            <w:gridSpan w:val="2"/>
            <w:noWrap/>
          </w:tcPr>
          <w:p w14:paraId="20F1668F" w14:textId="765E5C79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67F84DFE" w14:textId="0A599B7C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3BD50581" w14:textId="2AAEABFB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234" w:type="dxa"/>
            <w:gridSpan w:val="2"/>
          </w:tcPr>
          <w:p w14:paraId="764105D8" w14:textId="0A087E0D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378A2375" w14:textId="02D85F3D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6718</w:t>
            </w:r>
          </w:p>
        </w:tc>
        <w:tc>
          <w:tcPr>
            <w:tcW w:w="2767" w:type="dxa"/>
            <w:gridSpan w:val="2"/>
            <w:noWrap/>
          </w:tcPr>
          <w:p w14:paraId="497F203C" w14:textId="41CA6893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1C372DC1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3187347F" w14:textId="0BE2FDD6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Brake Pads &amp; Fluid</w:t>
            </w:r>
          </w:p>
        </w:tc>
        <w:tc>
          <w:tcPr>
            <w:tcW w:w="1482" w:type="dxa"/>
            <w:gridSpan w:val="2"/>
            <w:noWrap/>
          </w:tcPr>
          <w:p w14:paraId="2AF5BE42" w14:textId="1D0E8F83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3090C6D0" w14:textId="0D1A98D6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3D27F56D" w14:textId="50661485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40FF2499" w14:textId="772E16CB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172BDECC" w14:textId="3E2D59D7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090EEA17" w14:textId="6CDC5CC0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11386C55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486E593D" w14:textId="3CA0C2C2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Battery</w:t>
            </w:r>
          </w:p>
        </w:tc>
        <w:tc>
          <w:tcPr>
            <w:tcW w:w="1482" w:type="dxa"/>
            <w:gridSpan w:val="2"/>
            <w:noWrap/>
          </w:tcPr>
          <w:p w14:paraId="4C6247AF" w14:textId="52A44A50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7164EC33" w14:textId="5CDF352C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47C64262" w14:textId="7A07C9E6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1BED8C23" w14:textId="17D9727F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0325C8BA" w14:textId="0C0A2205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6715</w:t>
            </w:r>
          </w:p>
        </w:tc>
        <w:tc>
          <w:tcPr>
            <w:tcW w:w="2767" w:type="dxa"/>
            <w:gridSpan w:val="2"/>
            <w:noWrap/>
          </w:tcPr>
          <w:p w14:paraId="5B9228E9" w14:textId="7BC7CFE9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1390462C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5A75749" w14:textId="20E0C933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Battery Cables</w:t>
            </w:r>
          </w:p>
        </w:tc>
        <w:tc>
          <w:tcPr>
            <w:tcW w:w="1482" w:type="dxa"/>
            <w:gridSpan w:val="2"/>
            <w:noWrap/>
          </w:tcPr>
          <w:p w14:paraId="7FCC3720" w14:textId="03C3C1F9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586BBBE3" w14:textId="3B802364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3813D7A5" w14:textId="3DDA9602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6C44A929" w14:textId="05B9AD09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211A6A08" w14:textId="3F2FF1BC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0D626A2F" w14:textId="2D598D5E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59C98F24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7815792D" w14:textId="24853D4F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Replace Belts</w:t>
            </w:r>
          </w:p>
        </w:tc>
        <w:tc>
          <w:tcPr>
            <w:tcW w:w="1482" w:type="dxa"/>
            <w:gridSpan w:val="2"/>
            <w:noWrap/>
          </w:tcPr>
          <w:p w14:paraId="6AD6AF20" w14:textId="07F517F2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49096186" w14:textId="5F912158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07EF381C" w14:textId="5DB910C6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7F484942" w14:textId="1FC553AC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132F66EF" w14:textId="7027BBDB" w:rsidR="00B149D3" w:rsidRPr="00757108" w:rsidRDefault="00B149D3" w:rsidP="00B149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6715</w:t>
            </w:r>
          </w:p>
        </w:tc>
        <w:tc>
          <w:tcPr>
            <w:tcW w:w="2767" w:type="dxa"/>
            <w:gridSpan w:val="2"/>
            <w:noWrap/>
          </w:tcPr>
          <w:p w14:paraId="1C8C9F57" w14:textId="3F5EC09D" w:rsidR="00B149D3" w:rsidRPr="00757108" w:rsidRDefault="00B149D3" w:rsidP="00B149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B149D3" w:rsidRPr="00757108" w14:paraId="6F374FCA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EC8E27E" w14:textId="0FA3B9D1" w:rsidR="00B149D3" w:rsidRPr="00757108" w:rsidRDefault="00B149D3" w:rsidP="00B149D3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Sterling &amp; Transmission</w:t>
            </w:r>
          </w:p>
        </w:tc>
        <w:tc>
          <w:tcPr>
            <w:tcW w:w="1482" w:type="dxa"/>
            <w:gridSpan w:val="2"/>
            <w:noWrap/>
          </w:tcPr>
          <w:p w14:paraId="4BA5A4AF" w14:textId="60A45203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2CABAE29" w14:textId="31100AD9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5145138A" w14:textId="4F7CE911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620B7B42" w14:textId="060620E6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6D8482EB" w14:textId="3428C45D" w:rsidR="00B149D3" w:rsidRPr="00757108" w:rsidRDefault="00B149D3" w:rsidP="00B149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0F9F5973" w14:textId="1B01EF17" w:rsidR="00B149D3" w:rsidRPr="00757108" w:rsidRDefault="00B149D3" w:rsidP="00B14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C86DF1" w:rsidRPr="00757108" w14:paraId="464B6F60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ED29ED0" w14:textId="45CD4026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xhaust System</w:t>
            </w:r>
          </w:p>
        </w:tc>
        <w:tc>
          <w:tcPr>
            <w:tcW w:w="1482" w:type="dxa"/>
            <w:gridSpan w:val="2"/>
            <w:noWrap/>
          </w:tcPr>
          <w:p w14:paraId="41234AA8" w14:textId="1AEB38A6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01F3F89C" w14:textId="343E0DE3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07952987" w14:textId="4BA790B6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0066E402" w14:textId="76676863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0645E189" w14:textId="781C88BC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26715</w:t>
            </w:r>
          </w:p>
        </w:tc>
        <w:tc>
          <w:tcPr>
            <w:tcW w:w="2767" w:type="dxa"/>
            <w:gridSpan w:val="2"/>
            <w:noWrap/>
          </w:tcPr>
          <w:p w14:paraId="41E9ED8F" w14:textId="79B68E5A" w:rsidR="00C86DF1" w:rsidRPr="00757108" w:rsidRDefault="00C86DF1" w:rsidP="00C86D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C86DF1" w:rsidRPr="00757108" w14:paraId="7B651E2A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3B50667A" w14:textId="456487B6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Shock Absorbers</w:t>
            </w:r>
          </w:p>
        </w:tc>
        <w:tc>
          <w:tcPr>
            <w:tcW w:w="1482" w:type="dxa"/>
            <w:gridSpan w:val="2"/>
            <w:noWrap/>
          </w:tcPr>
          <w:p w14:paraId="167838DB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1D29D791" w14:textId="6B800ED9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693F9D61" w14:textId="2AC69A49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48858BEC" w14:textId="2019BB50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4655B5F9" w14:textId="1633A8E8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6132F81B" w14:textId="56E392A3" w:rsidR="00C86DF1" w:rsidRPr="00757108" w:rsidRDefault="00C86DF1" w:rsidP="00C86D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C86DF1" w:rsidRPr="00757108" w14:paraId="52B80077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43603C37" w14:textId="5AE38012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lastRenderedPageBreak/>
              <w:t>Spark Plugs / Wires</w:t>
            </w:r>
          </w:p>
        </w:tc>
        <w:tc>
          <w:tcPr>
            <w:tcW w:w="1482" w:type="dxa"/>
            <w:gridSpan w:val="2"/>
            <w:noWrap/>
          </w:tcPr>
          <w:p w14:paraId="5DF2EFCE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4BE6AC45" w14:textId="737D668E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6B6BA543" w14:textId="2CD452A5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1BAFDF26" w14:textId="68733D8F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4510662F" w14:textId="280D8AF1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767" w:type="dxa"/>
            <w:gridSpan w:val="2"/>
            <w:noWrap/>
          </w:tcPr>
          <w:p w14:paraId="212CE774" w14:textId="2A97F9EC" w:rsidR="00C86DF1" w:rsidRPr="00757108" w:rsidRDefault="00C86DF1" w:rsidP="00C86D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C86DF1" w:rsidRPr="00757108" w14:paraId="534F3190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30FB992E" w14:textId="11B12B04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Fluid Leaks</w:t>
            </w:r>
          </w:p>
        </w:tc>
        <w:tc>
          <w:tcPr>
            <w:tcW w:w="1482" w:type="dxa"/>
            <w:gridSpan w:val="2"/>
            <w:noWrap/>
          </w:tcPr>
          <w:p w14:paraId="3F30404B" w14:textId="588E2AA5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m/dd/</w:t>
            </w:r>
            <w:proofErr w:type="spellStart"/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82" w:type="dxa"/>
            <w:gridSpan w:val="2"/>
          </w:tcPr>
          <w:p w14:paraId="391F5B22" w14:textId="235B9952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482" w:type="dxa"/>
            <w:gridSpan w:val="2"/>
          </w:tcPr>
          <w:p w14:paraId="02F7F1AF" w14:textId="0C159650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34" w:type="dxa"/>
            <w:gridSpan w:val="2"/>
          </w:tcPr>
          <w:p w14:paraId="7CFF813D" w14:textId="33344564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32" w:type="dxa"/>
            <w:gridSpan w:val="2"/>
            <w:noWrap/>
          </w:tcPr>
          <w:p w14:paraId="710E09FB" w14:textId="7756EE5B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836715</w:t>
            </w:r>
          </w:p>
        </w:tc>
        <w:tc>
          <w:tcPr>
            <w:tcW w:w="2767" w:type="dxa"/>
            <w:gridSpan w:val="2"/>
            <w:noWrap/>
          </w:tcPr>
          <w:p w14:paraId="42A1C6AA" w14:textId="5D0321E0" w:rsidR="00C86DF1" w:rsidRPr="00757108" w:rsidRDefault="00C86DF1" w:rsidP="00C86D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757108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 </w:t>
            </w:r>
          </w:p>
        </w:tc>
      </w:tr>
      <w:tr w:rsidR="00C86DF1" w:rsidRPr="00757108" w14:paraId="684A9BB1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793C8CEC" w14:textId="2EC21427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  <w:noWrap/>
          </w:tcPr>
          <w:p w14:paraId="22F7428E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02C10F24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436E8B7B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234" w:type="dxa"/>
            <w:gridSpan w:val="2"/>
          </w:tcPr>
          <w:p w14:paraId="02E9B865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032" w:type="dxa"/>
            <w:gridSpan w:val="2"/>
            <w:noWrap/>
          </w:tcPr>
          <w:p w14:paraId="5B53A27A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2767" w:type="dxa"/>
            <w:gridSpan w:val="2"/>
            <w:noWrap/>
          </w:tcPr>
          <w:p w14:paraId="328D0D79" w14:textId="77777777" w:rsidR="00C86DF1" w:rsidRPr="00757108" w:rsidRDefault="00C86DF1" w:rsidP="00C86D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</w:tr>
      <w:tr w:rsidR="00C86DF1" w:rsidRPr="00757108" w14:paraId="06B5B020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77DC6AE9" w14:textId="69104A1C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  <w:noWrap/>
          </w:tcPr>
          <w:p w14:paraId="5DFE71A4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055A8A4E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7D78911F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234" w:type="dxa"/>
            <w:gridSpan w:val="2"/>
          </w:tcPr>
          <w:p w14:paraId="15645AB6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032" w:type="dxa"/>
            <w:gridSpan w:val="2"/>
            <w:noWrap/>
          </w:tcPr>
          <w:p w14:paraId="45F8A2C0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2767" w:type="dxa"/>
            <w:gridSpan w:val="2"/>
            <w:noWrap/>
          </w:tcPr>
          <w:p w14:paraId="6E888726" w14:textId="77777777" w:rsidR="00C86DF1" w:rsidRPr="00757108" w:rsidRDefault="00C86DF1" w:rsidP="00C86D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</w:tr>
      <w:tr w:rsidR="00C86DF1" w:rsidRPr="00757108" w14:paraId="6A72607C" w14:textId="77777777" w:rsidTr="0075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49861ACE" w14:textId="77777777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  <w:noWrap/>
          </w:tcPr>
          <w:p w14:paraId="38BF38E9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1AF727F3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16C45EEF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234" w:type="dxa"/>
            <w:gridSpan w:val="2"/>
          </w:tcPr>
          <w:p w14:paraId="067ABF82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032" w:type="dxa"/>
            <w:gridSpan w:val="2"/>
            <w:noWrap/>
          </w:tcPr>
          <w:p w14:paraId="2E11990C" w14:textId="77777777" w:rsidR="00C86DF1" w:rsidRPr="00757108" w:rsidRDefault="00C86DF1" w:rsidP="00C86D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2767" w:type="dxa"/>
            <w:gridSpan w:val="2"/>
            <w:noWrap/>
          </w:tcPr>
          <w:p w14:paraId="74292B63" w14:textId="77777777" w:rsidR="00C86DF1" w:rsidRPr="00757108" w:rsidRDefault="00C86DF1" w:rsidP="00C86D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</w:tr>
      <w:tr w:rsidR="00C86DF1" w:rsidRPr="00757108" w14:paraId="5109E0A9" w14:textId="77777777" w:rsidTr="0075710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" w:type="dxa"/>
            <w:noWrap/>
          </w:tcPr>
          <w:p w14:paraId="03325DB9" w14:textId="30F802B1" w:rsidR="00C86DF1" w:rsidRPr="00757108" w:rsidRDefault="00C86DF1" w:rsidP="00C86DF1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  <w:noWrap/>
          </w:tcPr>
          <w:p w14:paraId="3E42281F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0B0A03A9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gridSpan w:val="2"/>
          </w:tcPr>
          <w:p w14:paraId="1A3B1F12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234" w:type="dxa"/>
            <w:gridSpan w:val="2"/>
          </w:tcPr>
          <w:p w14:paraId="6923C39D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032" w:type="dxa"/>
            <w:gridSpan w:val="2"/>
            <w:noWrap/>
          </w:tcPr>
          <w:p w14:paraId="1C144238" w14:textId="77777777" w:rsidR="00C86DF1" w:rsidRPr="00757108" w:rsidRDefault="00C86DF1" w:rsidP="00C86D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2767" w:type="dxa"/>
            <w:gridSpan w:val="2"/>
            <w:noWrap/>
          </w:tcPr>
          <w:p w14:paraId="503D0C33" w14:textId="77777777" w:rsidR="00C86DF1" w:rsidRPr="00757108" w:rsidRDefault="00C86DF1" w:rsidP="00C86D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</w:tr>
    </w:tbl>
    <w:p w14:paraId="19590993" w14:textId="07D0FAB6" w:rsidR="00B149D3" w:rsidRPr="00757108" w:rsidRDefault="00B149D3" w:rsidP="0049605A">
      <w:pPr>
        <w:spacing w:after="0"/>
        <w:rPr>
          <w:rFonts w:ascii="Abadi MT Std Condensed" w:hAnsi="Abadi MT Std Condensed"/>
          <w:sz w:val="28"/>
          <w:szCs w:val="28"/>
        </w:rPr>
      </w:pPr>
    </w:p>
    <w:sectPr w:rsidR="00B149D3" w:rsidRPr="00757108" w:rsidSect="0049605A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2254A" w14:textId="77777777" w:rsidR="0093409B" w:rsidRDefault="0093409B" w:rsidP="00025008">
      <w:pPr>
        <w:spacing w:after="0" w:line="240" w:lineRule="auto"/>
      </w:pPr>
      <w:r>
        <w:separator/>
      </w:r>
    </w:p>
  </w:endnote>
  <w:endnote w:type="continuationSeparator" w:id="0">
    <w:p w14:paraId="16A963AC" w14:textId="77777777" w:rsidR="0093409B" w:rsidRDefault="0093409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Std Condensed">
    <w:panose1 w:val="020B0506020104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096AB3" w14:textId="77777777" w:rsidR="0093409B" w:rsidRDefault="0093409B" w:rsidP="00025008">
      <w:pPr>
        <w:spacing w:after="0" w:line="240" w:lineRule="auto"/>
      </w:pPr>
      <w:r>
        <w:separator/>
      </w:r>
    </w:p>
  </w:footnote>
  <w:footnote w:type="continuationSeparator" w:id="0">
    <w:p w14:paraId="3FF70124" w14:textId="77777777" w:rsidR="0093409B" w:rsidRDefault="0093409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04866C8F" w:rsidR="00025008" w:rsidRPr="0049605A" w:rsidRDefault="00025008" w:rsidP="00025008">
    <w:pPr>
      <w:pStyle w:val="Header"/>
      <w:tabs>
        <w:tab w:val="clear" w:pos="9360"/>
      </w:tabs>
      <w:rPr>
        <w:sz w:val="2"/>
        <w:szCs w:val="2"/>
      </w:rPr>
    </w:pPr>
    <w:r w:rsidRPr="0049605A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33FF6AC3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gFAHmikiktAAAA"/>
  </w:docVars>
  <w:rsids>
    <w:rsidRoot w:val="00025008"/>
    <w:rsid w:val="000031DD"/>
    <w:rsid w:val="00025008"/>
    <w:rsid w:val="0004558F"/>
    <w:rsid w:val="0006036A"/>
    <w:rsid w:val="00134413"/>
    <w:rsid w:val="0018020B"/>
    <w:rsid w:val="00191CC5"/>
    <w:rsid w:val="001F68DA"/>
    <w:rsid w:val="002B0324"/>
    <w:rsid w:val="002C0487"/>
    <w:rsid w:val="00326E95"/>
    <w:rsid w:val="003369DC"/>
    <w:rsid w:val="00462DDA"/>
    <w:rsid w:val="0049605A"/>
    <w:rsid w:val="004B6A70"/>
    <w:rsid w:val="004D7679"/>
    <w:rsid w:val="005F2A8E"/>
    <w:rsid w:val="00614671"/>
    <w:rsid w:val="00681862"/>
    <w:rsid w:val="006B33D7"/>
    <w:rsid w:val="00716AB3"/>
    <w:rsid w:val="00744931"/>
    <w:rsid w:val="00757108"/>
    <w:rsid w:val="00782B9B"/>
    <w:rsid w:val="007A0B79"/>
    <w:rsid w:val="00830903"/>
    <w:rsid w:val="00862B37"/>
    <w:rsid w:val="008C6E2C"/>
    <w:rsid w:val="00924D6B"/>
    <w:rsid w:val="00926C13"/>
    <w:rsid w:val="0093409B"/>
    <w:rsid w:val="00981384"/>
    <w:rsid w:val="009826A7"/>
    <w:rsid w:val="00A66F94"/>
    <w:rsid w:val="00AD49A7"/>
    <w:rsid w:val="00B149D3"/>
    <w:rsid w:val="00B24FCF"/>
    <w:rsid w:val="00C1590A"/>
    <w:rsid w:val="00C86DF1"/>
    <w:rsid w:val="00CE1356"/>
    <w:rsid w:val="00D06D1B"/>
    <w:rsid w:val="00D54B7E"/>
    <w:rsid w:val="00D725E0"/>
    <w:rsid w:val="00E11C79"/>
    <w:rsid w:val="00E941BB"/>
    <w:rsid w:val="00EB71D9"/>
    <w:rsid w:val="00EE33EB"/>
    <w:rsid w:val="00EF1F67"/>
    <w:rsid w:val="00F96D92"/>
    <w:rsid w:val="00FB4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571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12</cp:revision>
  <dcterms:created xsi:type="dcterms:W3CDTF">2020-02-18T03:28:00Z</dcterms:created>
  <dcterms:modified xsi:type="dcterms:W3CDTF">2020-10-04T23:05:00Z</dcterms:modified>
</cp:coreProperties>
</file>